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A37E8" w14:textId="77777777" w:rsidR="008B0C81" w:rsidRDefault="008B0C81" w:rsidP="008B0C81"/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085"/>
      </w:tblGrid>
      <w:tr w:rsidR="008B0C81" w14:paraId="3F57DDBC" w14:textId="77777777" w:rsidTr="00803B4E">
        <w:tc>
          <w:tcPr>
            <w:tcW w:w="2977" w:type="dxa"/>
            <w:vAlign w:val="center"/>
          </w:tcPr>
          <w:p w14:paraId="5B8F68CA" w14:textId="77777777" w:rsidR="008B0C81" w:rsidRDefault="008B0C81" w:rsidP="00803B4E">
            <w:pPr>
              <w:pStyle w:val="Kontakt"/>
              <w:rPr>
                <w:rFonts w:asciiTheme="minorHAnsi" w:hAnsiTheme="minorHAnsi" w:cstheme="minorHAnsi"/>
              </w:rPr>
            </w:pPr>
            <w:bookmarkStart w:id="0" w:name="_Hlk51159620"/>
            <w:bookmarkEnd w:id="0"/>
            <w:r>
              <w:rPr>
                <w:noProof/>
              </w:rPr>
              <w:drawing>
                <wp:inline distT="0" distB="0" distL="0" distR="0" wp14:anchorId="69CD717A" wp14:editId="09874DBC">
                  <wp:extent cx="1536065" cy="415242"/>
                  <wp:effectExtent l="0" t="0" r="6985" b="4445"/>
                  <wp:docPr id="21" name="Obrázek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VCR_zakladni znacka_CZ_cmyk.emf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241" cy="442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5" w:type="dxa"/>
            <w:vAlign w:val="center"/>
          </w:tcPr>
          <w:p w14:paraId="27B3FF5A" w14:textId="224032B7" w:rsidR="008B0C81" w:rsidRDefault="007E3575" w:rsidP="00803B4E">
            <w:pPr>
              <w:pStyle w:val="Kontak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13E64E4E" wp14:editId="6EFA70A2">
                  <wp:extent cx="1543050" cy="605178"/>
                  <wp:effectExtent l="0" t="0" r="0" b="4445"/>
                  <wp:docPr id="7" name="Obrázek 7" descr="Obsah obrázku text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Obrázek 7" descr="Obsah obrázku text&#10;&#10;Popis byl vytvořen automaticky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7824" cy="610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E25E6C" w14:textId="77777777" w:rsidR="008B0C81" w:rsidRDefault="008B0C81" w:rsidP="008B0C81"/>
    <w:p w14:paraId="0F4D2902" w14:textId="77777777" w:rsidR="008B0C81" w:rsidRDefault="008B0C81" w:rsidP="008B0C81"/>
    <w:p w14:paraId="1E2AE80D" w14:textId="598487EF" w:rsidR="008B0C81" w:rsidRDefault="008B0C81" w:rsidP="008B0C81">
      <w:pPr>
        <w:tabs>
          <w:tab w:val="right" w:pos="9072"/>
        </w:tabs>
      </w:pPr>
      <w:r w:rsidRPr="00E0461D">
        <w:rPr>
          <w:rStyle w:val="Nadpis1Char"/>
          <w:color w:val="auto"/>
          <w:sz w:val="24"/>
        </w:rPr>
        <w:t>Tisková zpráva</w:t>
      </w:r>
      <w:r w:rsidRPr="00E0461D">
        <w:rPr>
          <w:sz w:val="18"/>
        </w:rPr>
        <w:t xml:space="preserve"> </w:t>
      </w:r>
      <w:r>
        <w:tab/>
      </w:r>
      <w:r w:rsidR="006A0C95">
        <w:t>Praha</w:t>
      </w:r>
      <w:r w:rsidRPr="00E0461D">
        <w:t xml:space="preserve"> </w:t>
      </w:r>
      <w:r w:rsidR="00EB4C21">
        <w:t>15</w:t>
      </w:r>
      <w:r w:rsidR="007E3575">
        <w:t>. března 2021</w:t>
      </w:r>
    </w:p>
    <w:p w14:paraId="6F1508A5" w14:textId="77777777" w:rsidR="008B0C81" w:rsidRPr="00E80AFE" w:rsidRDefault="008B0C81" w:rsidP="008B0C81">
      <w:pPr>
        <w:tabs>
          <w:tab w:val="right" w:pos="9072"/>
        </w:tabs>
      </w:pPr>
      <w:r w:rsidRPr="00E80AFE">
        <w:t>Akademie věd ČR</w:t>
      </w:r>
      <w:r>
        <w:br/>
      </w:r>
      <w:r w:rsidRPr="00E80AFE">
        <w:t xml:space="preserve">Národní 1009/3, </w:t>
      </w:r>
      <w:r w:rsidRPr="00273129">
        <w:t xml:space="preserve">110 00 Praha 1 </w:t>
      </w:r>
      <w:r>
        <w:br/>
      </w:r>
      <w:r w:rsidRPr="00273129">
        <w:t>www.avcr.cz</w:t>
      </w:r>
    </w:p>
    <w:p w14:paraId="14F99E8D" w14:textId="77777777" w:rsidR="008B0C81" w:rsidRDefault="008B0C81" w:rsidP="008B0C81">
      <w:pPr>
        <w:pStyle w:val="Normlnweb"/>
        <w:sectPr w:rsidR="008B0C81" w:rsidSect="0071586E">
          <w:footerReference w:type="default" r:id="rId8"/>
          <w:pgSz w:w="11906" w:h="16838"/>
          <w:pgMar w:top="1135" w:right="1417" w:bottom="2977" w:left="1417" w:header="851" w:footer="1417" w:gutter="0"/>
          <w:cols w:space="708"/>
          <w:docGrid w:linePitch="360"/>
        </w:sectPr>
      </w:pPr>
    </w:p>
    <w:p w14:paraId="47443D65" w14:textId="77777777" w:rsidR="008B0C81" w:rsidRDefault="008B0C81" w:rsidP="008B0C81">
      <w:pPr>
        <w:pStyle w:val="Normlnweb"/>
      </w:pPr>
    </w:p>
    <w:p w14:paraId="2F7A33C1" w14:textId="48B1CB36" w:rsidR="00463FB4" w:rsidRDefault="00463FB4" w:rsidP="00463FB4">
      <w:pPr>
        <w:pStyle w:val="Nadpis1"/>
      </w:pPr>
      <w:r w:rsidRPr="001A5A55">
        <w:t>Výzkum na záhadné indoevropské letové trase odhalil sez</w:t>
      </w:r>
      <w:r w:rsidR="00CD41E7">
        <w:t>O</w:t>
      </w:r>
      <w:r w:rsidRPr="001A5A55">
        <w:t xml:space="preserve">nní preference </w:t>
      </w:r>
      <w:r w:rsidR="00320B80">
        <w:t xml:space="preserve">MIGRUJÍCÍCH </w:t>
      </w:r>
      <w:r w:rsidRPr="001A5A55">
        <w:t>ptáků</w:t>
      </w:r>
    </w:p>
    <w:p w14:paraId="7630AE7A" w14:textId="2ED49500" w:rsidR="008B0C81" w:rsidRDefault="008B0C81" w:rsidP="008B0C81">
      <w:pPr>
        <w:pStyle w:val="Nadpis1"/>
        <w:rPr>
          <w:rStyle w:val="Siln"/>
          <w:b/>
        </w:rPr>
      </w:pPr>
      <w:r>
        <w:rPr>
          <w:noProof/>
        </w:rPr>
        <w:drawing>
          <wp:inline distT="0" distB="0" distL="0" distR="0" wp14:anchorId="2F140222" wp14:editId="2DA28CB9">
            <wp:extent cx="1752600" cy="3175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3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5BBF9" w14:textId="17E3641C" w:rsidR="008A2AE8" w:rsidRPr="008A2AE8" w:rsidRDefault="008A2AE8" w:rsidP="008A2AE8">
      <w:pPr>
        <w:rPr>
          <w:b/>
          <w:iCs/>
          <w:color w:val="0974BD"/>
        </w:rPr>
      </w:pPr>
      <w:r w:rsidRPr="008A2AE8">
        <w:rPr>
          <w:b/>
          <w:iCs/>
          <w:color w:val="0974BD"/>
        </w:rPr>
        <w:t>Jídlo</w:t>
      </w:r>
      <w:r>
        <w:rPr>
          <w:b/>
          <w:iCs/>
          <w:color w:val="0974BD"/>
        </w:rPr>
        <w:t>,</w:t>
      </w:r>
      <w:r w:rsidRPr="008A2AE8">
        <w:rPr>
          <w:b/>
          <w:iCs/>
          <w:color w:val="0974BD"/>
        </w:rPr>
        <w:t xml:space="preserve"> nebo vítr. To je volba ptáků migrujících na indoevropské letové trase. Vědci pomocí počítačových simulací zjišťovali, čemu dávají </w:t>
      </w:r>
      <w:r w:rsidR="00D645C5">
        <w:rPr>
          <w:b/>
          <w:iCs/>
          <w:color w:val="0974BD"/>
        </w:rPr>
        <w:t xml:space="preserve">ptáci </w:t>
      </w:r>
      <w:r>
        <w:rPr>
          <w:b/>
          <w:iCs/>
          <w:color w:val="0974BD"/>
        </w:rPr>
        <w:t>při cestách</w:t>
      </w:r>
      <w:r w:rsidRPr="008A2AE8">
        <w:rPr>
          <w:b/>
          <w:iCs/>
          <w:color w:val="0974BD"/>
        </w:rPr>
        <w:t xml:space="preserve"> přednost</w:t>
      </w:r>
      <w:r>
        <w:rPr>
          <w:b/>
          <w:iCs/>
          <w:color w:val="0974BD"/>
        </w:rPr>
        <w:t xml:space="preserve">. </w:t>
      </w:r>
      <w:r w:rsidRPr="008A2AE8">
        <w:rPr>
          <w:b/>
          <w:iCs/>
          <w:color w:val="0974BD"/>
        </w:rPr>
        <w:t>Srovnáním se skutečnými letovými trasami, které sledovali pomoci malých vysílaček připevněných na zádech ptáků</w:t>
      </w:r>
      <w:r w:rsidR="00D645C5">
        <w:rPr>
          <w:b/>
          <w:iCs/>
          <w:color w:val="0974BD"/>
        </w:rPr>
        <w:t>,</w:t>
      </w:r>
      <w:r w:rsidRPr="008A2AE8">
        <w:rPr>
          <w:b/>
          <w:iCs/>
          <w:color w:val="0974BD"/>
        </w:rPr>
        <w:t xml:space="preserve"> </w:t>
      </w:r>
      <w:r w:rsidR="00D645C5">
        <w:rPr>
          <w:b/>
          <w:iCs/>
          <w:color w:val="0974BD"/>
        </w:rPr>
        <w:t>experti</w:t>
      </w:r>
      <w:r w:rsidRPr="008A2AE8">
        <w:rPr>
          <w:b/>
          <w:iCs/>
          <w:color w:val="0974BD"/>
        </w:rPr>
        <w:t xml:space="preserve"> zjistili, že ptáci</w:t>
      </w:r>
      <w:r w:rsidR="00D645C5">
        <w:rPr>
          <w:b/>
          <w:iCs/>
          <w:color w:val="0974BD"/>
        </w:rPr>
        <w:t xml:space="preserve"> využívají oboje.</w:t>
      </w:r>
      <w:r w:rsidRPr="008A2AE8">
        <w:rPr>
          <w:b/>
          <w:iCs/>
          <w:color w:val="0974BD"/>
        </w:rPr>
        <w:t xml:space="preserve"> </w:t>
      </w:r>
      <w:r w:rsidR="00D645C5">
        <w:rPr>
          <w:b/>
          <w:iCs/>
          <w:color w:val="0974BD"/>
        </w:rPr>
        <w:t>Na podzim preferují</w:t>
      </w:r>
      <w:r w:rsidRPr="008A2AE8">
        <w:rPr>
          <w:b/>
          <w:iCs/>
          <w:color w:val="0974BD"/>
        </w:rPr>
        <w:t xml:space="preserve"> potravní zdroj</w:t>
      </w:r>
      <w:r w:rsidR="00D645C5">
        <w:rPr>
          <w:b/>
          <w:iCs/>
          <w:color w:val="0974BD"/>
        </w:rPr>
        <w:t>e</w:t>
      </w:r>
      <w:r w:rsidR="007673E0">
        <w:rPr>
          <w:b/>
          <w:iCs/>
          <w:color w:val="0974BD"/>
        </w:rPr>
        <w:t>,</w:t>
      </w:r>
      <w:r w:rsidRPr="008A2AE8">
        <w:rPr>
          <w:b/>
          <w:iCs/>
          <w:color w:val="0974BD"/>
        </w:rPr>
        <w:t xml:space="preserve"> na jaře zase využívají větrné koridory. Migrační letové trasy se tak liší</w:t>
      </w:r>
      <w:r w:rsidR="00C96BC0">
        <w:rPr>
          <w:b/>
          <w:iCs/>
          <w:color w:val="0974BD"/>
        </w:rPr>
        <w:t xml:space="preserve"> podle sezony</w:t>
      </w:r>
      <w:r w:rsidRPr="008A2AE8">
        <w:rPr>
          <w:b/>
          <w:iCs/>
          <w:color w:val="0974BD"/>
        </w:rPr>
        <w:t xml:space="preserve">. </w:t>
      </w:r>
    </w:p>
    <w:p w14:paraId="11F92154" w14:textId="743B0801" w:rsidR="001A5A55" w:rsidRPr="001A5A55" w:rsidRDefault="00D645C5" w:rsidP="001A5A55">
      <w:r>
        <w:t xml:space="preserve">Jako modelový druh posloužil vědcům hýl rudý – pěnkavovitý pěvec s nápadným červeným zbarvením. </w:t>
      </w:r>
      <w:r w:rsidR="001A5A55" w:rsidRPr="001A5A55">
        <w:t xml:space="preserve">V nové studii publikované v časopise </w:t>
      </w:r>
      <w:proofErr w:type="spellStart"/>
      <w:r w:rsidR="001A5A55" w:rsidRPr="00463FB4">
        <w:rPr>
          <w:i/>
          <w:iCs/>
        </w:rPr>
        <w:t>Journal</w:t>
      </w:r>
      <w:proofErr w:type="spellEnd"/>
      <w:r w:rsidR="001A5A55" w:rsidRPr="00463FB4">
        <w:rPr>
          <w:i/>
          <w:iCs/>
        </w:rPr>
        <w:t xml:space="preserve"> </w:t>
      </w:r>
      <w:proofErr w:type="spellStart"/>
      <w:r w:rsidR="001A5A55" w:rsidRPr="00463FB4">
        <w:rPr>
          <w:i/>
          <w:iCs/>
        </w:rPr>
        <w:t>of</w:t>
      </w:r>
      <w:proofErr w:type="spellEnd"/>
      <w:r w:rsidR="001A5A55" w:rsidRPr="00463FB4">
        <w:rPr>
          <w:i/>
          <w:iCs/>
        </w:rPr>
        <w:t xml:space="preserve"> </w:t>
      </w:r>
      <w:proofErr w:type="spellStart"/>
      <w:r w:rsidR="001A5A55" w:rsidRPr="00463FB4">
        <w:rPr>
          <w:i/>
          <w:iCs/>
        </w:rPr>
        <w:t>Biogeography</w:t>
      </w:r>
      <w:proofErr w:type="spellEnd"/>
      <w:r w:rsidR="001A5A55" w:rsidRPr="001A5A55">
        <w:t xml:space="preserve"> se vědci </w:t>
      </w:r>
      <w:r>
        <w:t xml:space="preserve">napříč Evropou </w:t>
      </w:r>
      <w:r w:rsidR="001A5A55" w:rsidRPr="001A5A55">
        <w:t xml:space="preserve">zaměřili na sledování a určení možných migračních překážek a koridorů </w:t>
      </w:r>
      <w:r w:rsidR="00CD41E7">
        <w:t xml:space="preserve">na </w:t>
      </w:r>
      <w:r>
        <w:t xml:space="preserve">méně známé </w:t>
      </w:r>
      <w:r w:rsidR="001A5A55" w:rsidRPr="001A5A55">
        <w:t>indoevropské letové drá</w:t>
      </w:r>
      <w:r w:rsidR="00CD41E7">
        <w:t>ze,</w:t>
      </w:r>
      <w:r w:rsidR="001A5A55" w:rsidRPr="001A5A55">
        <w:t xml:space="preserve"> kter</w:t>
      </w:r>
      <w:r w:rsidR="007E3DF1">
        <w:t>ou mohou ptáci využít.</w:t>
      </w:r>
    </w:p>
    <w:p w14:paraId="5FF65000" w14:textId="788E4748" w:rsidR="001A5A55" w:rsidRPr="001A5A55" w:rsidRDefault="00D645C5" w:rsidP="001A5A55">
      <w:r>
        <w:t>Pomocí</w:t>
      </w:r>
      <w:r w:rsidR="001A5A55" w:rsidRPr="001A5A55">
        <w:t xml:space="preserve"> matematického modelování</w:t>
      </w:r>
      <w:r>
        <w:t xml:space="preserve"> se</w:t>
      </w:r>
      <w:r w:rsidR="001A5A55" w:rsidRPr="001A5A55">
        <w:t xml:space="preserve"> snažili odhadnout ideální trasu pro hýly a pak ji porovnat se skutečnou trasu, kterou</w:t>
      </w:r>
      <w:r w:rsidR="00CD41E7">
        <w:t xml:space="preserve"> urč</w:t>
      </w:r>
      <w:r w:rsidR="001A5A55" w:rsidRPr="001A5A55">
        <w:t xml:space="preserve">ovali pomocí </w:t>
      </w:r>
      <w:proofErr w:type="spellStart"/>
      <w:r w:rsidR="001A5A55" w:rsidRPr="001A5A55">
        <w:t>geolokátorů</w:t>
      </w:r>
      <w:proofErr w:type="spellEnd"/>
      <w:r w:rsidR="001A5A55" w:rsidRPr="001A5A55">
        <w:t>. T</w:t>
      </w:r>
      <w:r w:rsidR="00CD41E7">
        <w:t>at</w:t>
      </w:r>
      <w:r w:rsidR="001A5A55" w:rsidRPr="001A5A55">
        <w:t>o malá zařízení, která se ptákům připevňují na záda jako batůžky</w:t>
      </w:r>
      <w:r w:rsidR="00CD41E7">
        <w:t>,</w:t>
      </w:r>
      <w:r w:rsidR="001A5A55" w:rsidRPr="001A5A55">
        <w:t xml:space="preserve"> vědcům umožňují </w:t>
      </w:r>
      <w:r w:rsidR="00CD41E7">
        <w:t xml:space="preserve">stanovit </w:t>
      </w:r>
      <w:r w:rsidR="001A5A55" w:rsidRPr="001A5A55">
        <w:t xml:space="preserve">přesnou dráhu letu. Zjistili, že hýlové během migrací využívají trasy, které se </w:t>
      </w:r>
      <w:r w:rsidR="00CD41E7">
        <w:t>liší podle sezon.</w:t>
      </w:r>
      <w:r w:rsidR="001A5A55" w:rsidRPr="001A5A55">
        <w:t xml:space="preserve"> Na podzim se ptáci při migraci zaměřují spíše na potravní zdroje a ušetření co nejvíce energie, kdežto na jaře, kdy spěchají na hnízdiště</w:t>
      </w:r>
      <w:r>
        <w:t>,</w:t>
      </w:r>
      <w:r w:rsidR="001A5A55" w:rsidRPr="001A5A55">
        <w:t xml:space="preserve"> využívají především optimálních větrných koridorů.</w:t>
      </w:r>
    </w:p>
    <w:p w14:paraId="25106F08" w14:textId="0D4E8B8B" w:rsidR="007E3DF1" w:rsidRPr="001F6231" w:rsidRDefault="007E3DF1" w:rsidP="001A5A55">
      <w:pPr>
        <w:rPr>
          <w:b/>
          <w:bCs/>
        </w:rPr>
      </w:pPr>
      <w:r w:rsidRPr="001F6231">
        <w:rPr>
          <w:b/>
          <w:bCs/>
        </w:rPr>
        <w:t>Síla mezinárodní spolupráce, scenérií i povodn</w:t>
      </w:r>
      <w:r>
        <w:rPr>
          <w:b/>
          <w:bCs/>
        </w:rPr>
        <w:t>í</w:t>
      </w:r>
    </w:p>
    <w:p w14:paraId="6C719BC6" w14:textId="25E45BDC" w:rsidR="00D645C5" w:rsidRDefault="001A5A55" w:rsidP="001A5A55">
      <w:r w:rsidRPr="001A5A55">
        <w:t>„</w:t>
      </w:r>
      <w:r w:rsidRPr="001A5A55">
        <w:rPr>
          <w:i/>
        </w:rPr>
        <w:t>Studiem hnízdní ekologie hýlů rudých jsem se zabýval od druhého ročníku bakalářského studia na Př</w:t>
      </w:r>
      <w:r w:rsidR="00CD41E7">
        <w:rPr>
          <w:i/>
        </w:rPr>
        <w:t xml:space="preserve">írodovědecké fakultě </w:t>
      </w:r>
      <w:r w:rsidRPr="001A5A55">
        <w:rPr>
          <w:i/>
        </w:rPr>
        <w:t xml:space="preserve">UK v Praze. Hýl rudý mě fascinoval svým rodinným životem, ale i migračním chováním, protože jako jeden z mála </w:t>
      </w:r>
      <w:r w:rsidR="00CD41E7">
        <w:rPr>
          <w:i/>
        </w:rPr>
        <w:t>e</w:t>
      </w:r>
      <w:r w:rsidRPr="001A5A55">
        <w:rPr>
          <w:i/>
        </w:rPr>
        <w:t>vropských ptáků migruje do Indie</w:t>
      </w:r>
      <w:r w:rsidRPr="001A5A55">
        <w:t xml:space="preserve">,“ uvádí </w:t>
      </w:r>
      <w:r w:rsidR="00D645C5">
        <w:t xml:space="preserve">Tomáš Albrecht z Ústavu biologie obratlovců AV ČR, </w:t>
      </w:r>
      <w:r w:rsidRPr="001A5A55">
        <w:t>jeden z iniciátorů studie</w:t>
      </w:r>
      <w:r w:rsidR="00D645C5">
        <w:t xml:space="preserve">. </w:t>
      </w:r>
      <w:r w:rsidR="007E3DF1">
        <w:t xml:space="preserve">Podíleli se na ní vědci z </w:t>
      </w:r>
      <w:r w:rsidR="007E3DF1" w:rsidRPr="007E3DF1">
        <w:t>16 různých vědeckých institucí a 7 evropských zemí</w:t>
      </w:r>
      <w:r w:rsidR="007E3DF1">
        <w:t>.</w:t>
      </w:r>
    </w:p>
    <w:p w14:paraId="0767FB4D" w14:textId="7EBACAC8" w:rsidR="001A5A55" w:rsidRDefault="001A5A55" w:rsidP="001A5A55">
      <w:r w:rsidRPr="001A5A55">
        <w:lastRenderedPageBreak/>
        <w:t>„</w:t>
      </w:r>
      <w:r w:rsidRPr="001A5A55">
        <w:rPr>
          <w:i/>
        </w:rPr>
        <w:t xml:space="preserve">Výzkum probíhal na lokalitách od Finska po Bulharsko, přičemž český tým sbíral data v ČR a Bulharsku. V rámci sběru dat jsme spolu s kolegy překonávali úskalí lokálních povodní, kdy jsme se během odchytů hýlů rudých brodili chvílemi i po krk v rozvodněné Vltavě ve Vltavském luhu, ale zároveň si užívali nádherných scenérií během terénní práce na Šumavě i v pohoří </w:t>
      </w:r>
      <w:proofErr w:type="spellStart"/>
      <w:r w:rsidRPr="001A5A55">
        <w:rPr>
          <w:i/>
        </w:rPr>
        <w:t>Pirin</w:t>
      </w:r>
      <w:proofErr w:type="spellEnd"/>
      <w:r w:rsidRPr="001A5A55">
        <w:t>,“ dodává Tomáš Albrecht.</w:t>
      </w:r>
    </w:p>
    <w:p w14:paraId="4E287B0C" w14:textId="7CE18252" w:rsidR="007E3DF1" w:rsidRPr="001F6231" w:rsidRDefault="007E3DF1" w:rsidP="001A5A55">
      <w:pPr>
        <w:rPr>
          <w:b/>
          <w:bCs/>
        </w:rPr>
      </w:pPr>
      <w:r w:rsidRPr="001F6231">
        <w:rPr>
          <w:b/>
          <w:bCs/>
        </w:rPr>
        <w:t>Teorie a praxe na záhadné indoevropské tahové cestě</w:t>
      </w:r>
    </w:p>
    <w:p w14:paraId="3B2070A5" w14:textId="553082EA" w:rsidR="001A5A55" w:rsidRPr="001A5A55" w:rsidRDefault="001A5A55" w:rsidP="001A5A55">
      <w:r w:rsidRPr="001A5A55">
        <w:t>„</w:t>
      </w:r>
      <w:r w:rsidRPr="001A5A55">
        <w:rPr>
          <w:i/>
        </w:rPr>
        <w:t xml:space="preserve">Tato studie je první, která kombinuje teoretické predikce optimální migrační trasy mezi Indií a Evropu a jejího načasování se skutečným migračním chováním </w:t>
      </w:r>
      <w:proofErr w:type="spellStart"/>
      <w:r w:rsidRPr="001A5A55">
        <w:rPr>
          <w:i/>
        </w:rPr>
        <w:t>pěvčího</w:t>
      </w:r>
      <w:proofErr w:type="spellEnd"/>
      <w:r w:rsidRPr="001A5A55">
        <w:rPr>
          <w:i/>
        </w:rPr>
        <w:t xml:space="preserve"> druhu. Výsledky a postupy vyplývající z migračních modelů, které jsme použili v této studii, nám mohou v budoucnu prozradit spoustu zajímavých informací o migračním chování ptáků, a to nejen v rámci </w:t>
      </w:r>
      <w:r w:rsidR="007E3DF1">
        <w:rPr>
          <w:i/>
        </w:rPr>
        <w:t>indoe</w:t>
      </w:r>
      <w:r w:rsidRPr="001A5A55">
        <w:rPr>
          <w:i/>
        </w:rPr>
        <w:t>vropské tahové cesty</w:t>
      </w:r>
      <w:r w:rsidRPr="001A5A55">
        <w:t>,“ dodává Tomáš Albrecht.</w:t>
      </w:r>
    </w:p>
    <w:p w14:paraId="265EFC92" w14:textId="0C971E45" w:rsidR="00D645C5" w:rsidRDefault="00D645C5" w:rsidP="001F6231">
      <w:pPr>
        <w:pStyle w:val="Bezmezer"/>
      </w:pPr>
      <w:r w:rsidRPr="00D645C5">
        <w:rPr>
          <w:iCs/>
        </w:rPr>
        <w:t>Migrace ptáků</w:t>
      </w:r>
      <w:r w:rsidRPr="00D645C5">
        <w:t xml:space="preserve"> jsou velké sez</w:t>
      </w:r>
      <w:r w:rsidR="00CD41E7">
        <w:t>o</w:t>
      </w:r>
      <w:r w:rsidRPr="00D645C5">
        <w:t xml:space="preserve">nní přesuny, </w:t>
      </w:r>
      <w:r w:rsidR="00CD41E7">
        <w:t xml:space="preserve">při nichž </w:t>
      </w:r>
      <w:r w:rsidRPr="00D645C5">
        <w:t xml:space="preserve">se ptáci stěhují do svých hnízdišť nebo se z nich vracejí do tzv. zimovišť. Nejznámější jsou migrace v severojižní ose, tedy z Evropy do Afriky, kam se na zimu stěhují i naši čápi či vlaštovky. Mezi méně probádané patří </w:t>
      </w:r>
      <w:r w:rsidR="007E3DF1">
        <w:t xml:space="preserve">právě </w:t>
      </w:r>
      <w:r w:rsidRPr="00D645C5">
        <w:t>letové dráhy mezi Evropou a indickým subkontinentem.</w:t>
      </w:r>
    </w:p>
    <w:tbl>
      <w:tblPr>
        <w:tblStyle w:val="Mkatabulky"/>
        <w:tblW w:w="0" w:type="auto"/>
        <w:tblInd w:w="704" w:type="dxa"/>
        <w:tblLook w:val="04A0" w:firstRow="1" w:lastRow="0" w:firstColumn="1" w:lastColumn="0" w:noHBand="0" w:noVBand="1"/>
      </w:tblPr>
      <w:tblGrid>
        <w:gridCol w:w="8358"/>
      </w:tblGrid>
      <w:tr w:rsidR="001A5A55" w14:paraId="41E9FF26" w14:textId="77777777" w:rsidTr="001F6231">
        <w:tc>
          <w:tcPr>
            <w:tcW w:w="8358" w:type="dxa"/>
            <w:tcBorders>
              <w:top w:val="nil"/>
              <w:left w:val="nil"/>
              <w:bottom w:val="nil"/>
              <w:right w:val="nil"/>
            </w:tcBorders>
          </w:tcPr>
          <w:p w14:paraId="679E6087" w14:textId="1C70E767" w:rsidR="001A5A55" w:rsidRDefault="001A5A55" w:rsidP="001A5A55">
            <w:pPr>
              <w:pStyle w:val="Obrzekpopisek"/>
            </w:pPr>
            <w:r>
              <w:rPr>
                <w:noProof/>
              </w:rPr>
              <w:drawing>
                <wp:inline distT="0" distB="0" distL="0" distR="0" wp14:anchorId="19D1BA8D" wp14:editId="5DFE5A0F">
                  <wp:extent cx="5049078" cy="2261288"/>
                  <wp:effectExtent l="0" t="0" r="0" b="5715"/>
                  <wp:docPr id="1" name="Obrázek 1" descr="Obsah obrázku mapa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ázek 1" descr="Obsah obrázku mapa&#10;&#10;Popis byl vytvořen automaticky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2896" cy="228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Pr="001A5A55">
              <w:t>Letové dráhy hýl</w:t>
            </w:r>
            <w:r w:rsidR="00C96BC0">
              <w:t>ů</w:t>
            </w:r>
            <w:r w:rsidRPr="001A5A55">
              <w:t xml:space="preserve"> rudých se na podzim a na jaře liší. Hýlové na podzim preferují potravní zdroje a na jaře zase využívají větrné koridory, aby se dostali co nejdříve na svá hnízdiště. Převzato z publikace: </w:t>
            </w:r>
            <w:proofErr w:type="spellStart"/>
            <w:r w:rsidRPr="001A5A55">
              <w:t>Lisovski</w:t>
            </w:r>
            <w:proofErr w:type="spellEnd"/>
            <w:r w:rsidRPr="001A5A55">
              <w:t xml:space="preserve"> et al. 2021, DOI: 10.1111/jbi.14085</w:t>
            </w:r>
            <w:r>
              <w:t>.</w:t>
            </w:r>
          </w:p>
        </w:tc>
      </w:tr>
    </w:tbl>
    <w:p w14:paraId="4AC7FD43" w14:textId="77777777" w:rsidR="001A5A55" w:rsidRDefault="001A5A55" w:rsidP="001F6231">
      <w:pPr>
        <w:pStyle w:val="Vceinformac"/>
        <w:ind w:left="0" w:firstLine="0"/>
      </w:pPr>
    </w:p>
    <w:p w14:paraId="6AE1AC09" w14:textId="2FCCBD5C" w:rsidR="00EB7383" w:rsidRDefault="008B0C81" w:rsidP="001A5A55">
      <w:pPr>
        <w:pStyle w:val="Vceinformac"/>
      </w:pPr>
      <w:r>
        <w:t>Více informací</w:t>
      </w:r>
      <w:r w:rsidRPr="001D7480">
        <w:t>:</w:t>
      </w:r>
      <w:r w:rsidR="00923868">
        <w:tab/>
      </w:r>
      <w:r w:rsidR="001A5A55" w:rsidRPr="001A5A55">
        <w:rPr>
          <w:b/>
          <w:bCs/>
        </w:rPr>
        <w:t>prof. Tomáš Albrecht, Ph.D.</w:t>
      </w:r>
      <w:r w:rsidR="00923868">
        <w:br/>
        <w:t xml:space="preserve">Ústav </w:t>
      </w:r>
      <w:r w:rsidR="001A5A55">
        <w:t>biologie obratlovců</w:t>
      </w:r>
      <w:r w:rsidR="00923868">
        <w:t xml:space="preserve"> AV ČR</w:t>
      </w:r>
      <w:r w:rsidR="00923868">
        <w:br/>
      </w:r>
      <w:r w:rsidR="001A5A55" w:rsidRPr="001A5A55">
        <w:t>albrecht@ivb.cz</w:t>
      </w:r>
      <w:r w:rsidR="00923868" w:rsidRPr="00DF3360">
        <w:br/>
        <w:t>+420 </w:t>
      </w:r>
      <w:r w:rsidR="001A5A55" w:rsidRPr="001A5A55">
        <w:t>608 237</w:t>
      </w:r>
      <w:r w:rsidR="007E3575">
        <w:t> </w:t>
      </w:r>
      <w:r w:rsidR="001A5A55" w:rsidRPr="001A5A55">
        <w:t>158</w:t>
      </w:r>
    </w:p>
    <w:p w14:paraId="1155F82A" w14:textId="77777777" w:rsidR="001F6231" w:rsidRDefault="007E3575" w:rsidP="001F6231">
      <w:pPr>
        <w:pStyle w:val="Vceinformac"/>
      </w:pPr>
      <w:r>
        <w:t>Odkaz na publikaci:</w:t>
      </w:r>
      <w:r>
        <w:tab/>
      </w:r>
      <w:hyperlink r:id="rId11" w:history="1">
        <w:r w:rsidR="001F6231" w:rsidRPr="00540FDA">
          <w:rPr>
            <w:rStyle w:val="Hypertextovodkaz"/>
          </w:rPr>
          <w:t>https://onlinelibrary.wiley.com/doi/10.1111/jbi.14085</w:t>
        </w:r>
      </w:hyperlink>
    </w:p>
    <w:p w14:paraId="741C2F77" w14:textId="48E4EC9C" w:rsidR="001F6231" w:rsidRDefault="001F6231" w:rsidP="001F6231">
      <w:pPr>
        <w:pStyle w:val="Vceinformac"/>
      </w:pPr>
      <w:r>
        <w:t xml:space="preserve">DOI: </w:t>
      </w:r>
      <w:hyperlink r:id="rId12" w:history="1">
        <w:r>
          <w:rPr>
            <w:rStyle w:val="Hypertextovodkaz"/>
          </w:rPr>
          <w:t>https://doi.org/10.1111/jbi.14085</w:t>
        </w:r>
      </w:hyperlink>
    </w:p>
    <w:p w14:paraId="4D167683" w14:textId="52709B21" w:rsidR="001A5A55" w:rsidRPr="007E3575" w:rsidRDefault="001A5A55" w:rsidP="001F6231">
      <w:pPr>
        <w:spacing w:before="0" w:beforeAutospacing="0" w:after="160" w:afterAutospacing="0" w:line="259" w:lineRule="auto"/>
        <w:ind w:left="708"/>
        <w:rPr>
          <w:b/>
          <w:bCs/>
        </w:rPr>
      </w:pPr>
      <w:r w:rsidRPr="007E3575">
        <w:rPr>
          <w:b/>
          <w:bCs/>
        </w:rPr>
        <w:t>Fotogalerie:</w:t>
      </w:r>
      <w:r w:rsidR="007E3575">
        <w:rPr>
          <w:b/>
          <w:bCs/>
        </w:rPr>
        <w:br/>
      </w:r>
      <w:r w:rsidR="007E3575">
        <w:t>Fotografie v lepší kvalitě ke stažení</w:t>
      </w:r>
      <w:r w:rsidR="009F4D00">
        <w:t xml:space="preserve"> </w:t>
      </w:r>
      <w:hyperlink r:id="rId13" w:history="1">
        <w:r w:rsidR="009F4D00" w:rsidRPr="009F4D00">
          <w:rPr>
            <w:rStyle w:val="Hypertextovodkaz"/>
          </w:rPr>
          <w:t>ZDE</w:t>
        </w:r>
      </w:hyperlink>
      <w:r w:rsidR="007E3575">
        <w:t>.</w:t>
      </w:r>
    </w:p>
    <w:tbl>
      <w:tblPr>
        <w:tblStyle w:val="Mkatabulky"/>
        <w:tblW w:w="8500" w:type="dxa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0"/>
      </w:tblGrid>
      <w:tr w:rsidR="001A5A55" w14:paraId="743B8E92" w14:textId="1FDAAD59" w:rsidTr="001A5A55">
        <w:tc>
          <w:tcPr>
            <w:tcW w:w="8500" w:type="dxa"/>
          </w:tcPr>
          <w:p w14:paraId="47827E7E" w14:textId="68EB79C7" w:rsidR="001A5A55" w:rsidRDefault="001A5A55" w:rsidP="001A5A55">
            <w:pPr>
              <w:pStyle w:val="Obrzekpopisek"/>
            </w:pPr>
            <w:r w:rsidRPr="001A5A55">
              <w:rPr>
                <w:rStyle w:val="ObrzekpopisekChar"/>
                <w:noProof/>
              </w:rPr>
              <w:lastRenderedPageBreak/>
              <w:drawing>
                <wp:inline distT="0" distB="0" distL="0" distR="0" wp14:anchorId="03957E9F" wp14:editId="314E6C49">
                  <wp:extent cx="4686300" cy="3514725"/>
                  <wp:effectExtent l="0" t="0" r="0" b="9525"/>
                  <wp:docPr id="2" name="Obrázek 2" descr="Obsah obrázku tráva, obloha, příroda, exteriér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ázek 2" descr="Obsah obrázku tráva, obloha, příroda, exteriér&#10;&#10;Popis byl vytvořen automaticky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8021" cy="3523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  <w:t>H</w:t>
            </w:r>
            <w:r w:rsidRPr="001A5A55">
              <w:t>nízdiště hýlů rudých na Šumavě</w:t>
            </w:r>
            <w:r>
              <w:br/>
              <w:t xml:space="preserve">FOTO: </w:t>
            </w:r>
            <w:r w:rsidRPr="001A5A55">
              <w:t>Petr Klvaňa</w:t>
            </w:r>
          </w:p>
        </w:tc>
      </w:tr>
    </w:tbl>
    <w:p w14:paraId="11FA0D1E" w14:textId="27F202CA" w:rsidR="001A5A55" w:rsidRDefault="001A5A55" w:rsidP="001A5A55"/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1A5A55" w14:paraId="2FA1EF2B" w14:textId="77777777" w:rsidTr="001A5A55">
        <w:tc>
          <w:tcPr>
            <w:tcW w:w="9062" w:type="dxa"/>
          </w:tcPr>
          <w:p w14:paraId="25FB2AB4" w14:textId="22D23179" w:rsidR="001A5A55" w:rsidRDefault="001A5A55" w:rsidP="001A5A55">
            <w:pPr>
              <w:ind w:left="0"/>
            </w:pPr>
            <w:r>
              <w:rPr>
                <w:noProof/>
              </w:rPr>
              <w:drawing>
                <wp:inline distT="0" distB="0" distL="0" distR="0" wp14:anchorId="2A74960C" wp14:editId="2A41F0BD">
                  <wp:extent cx="4729655" cy="3153103"/>
                  <wp:effectExtent l="0" t="0" r="0" b="9525"/>
                  <wp:docPr id="4" name="Obrázek 4" descr="Obsah obrázku exteriér, tráva, osoba, grilování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Obrázek 4" descr="Obsah obrázku exteriér, tráva, osoba, grilování&#10;&#10;Popis byl vytvořen automaticky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0267" cy="3160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rPr>
                <w:i/>
              </w:rPr>
              <w:t>O</w:t>
            </w:r>
            <w:r w:rsidRPr="001A5A55">
              <w:rPr>
                <w:i/>
              </w:rPr>
              <w:t>dběr vzorků na lokalitě</w:t>
            </w:r>
            <w:r w:rsidR="00523074">
              <w:rPr>
                <w:i/>
              </w:rPr>
              <w:t xml:space="preserve"> </w:t>
            </w:r>
            <w:proofErr w:type="spellStart"/>
            <w:r w:rsidR="00523074">
              <w:rPr>
                <w:i/>
              </w:rPr>
              <w:t>Razlog-Bansko</w:t>
            </w:r>
            <w:proofErr w:type="spellEnd"/>
            <w:r w:rsidR="00523074">
              <w:rPr>
                <w:i/>
              </w:rPr>
              <w:t xml:space="preserve"> v pohoří</w:t>
            </w:r>
            <w:r w:rsidRPr="001A5A55">
              <w:rPr>
                <w:i/>
              </w:rPr>
              <w:t xml:space="preserve"> </w:t>
            </w:r>
            <w:proofErr w:type="spellStart"/>
            <w:r w:rsidRPr="001A5A55">
              <w:rPr>
                <w:i/>
              </w:rPr>
              <w:t>Pirin</w:t>
            </w:r>
            <w:proofErr w:type="spellEnd"/>
            <w:r>
              <w:rPr>
                <w:i/>
              </w:rPr>
              <w:br/>
            </w:r>
            <w:r w:rsidRPr="001A5A55">
              <w:rPr>
                <w:rStyle w:val="ObrzekpopisekChar"/>
              </w:rPr>
              <w:t xml:space="preserve">FOTO: Pavel </w:t>
            </w:r>
            <w:proofErr w:type="spellStart"/>
            <w:r w:rsidRPr="001A5A55">
              <w:rPr>
                <w:rStyle w:val="ObrzekpopisekChar"/>
              </w:rPr>
              <w:t>Munclinger</w:t>
            </w:r>
            <w:proofErr w:type="spellEnd"/>
          </w:p>
        </w:tc>
      </w:tr>
    </w:tbl>
    <w:p w14:paraId="0A61D6E7" w14:textId="4EE88AFC" w:rsidR="001A5A55" w:rsidRDefault="001A5A55" w:rsidP="001A5A55"/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3"/>
      </w:tblGrid>
      <w:tr w:rsidR="001A5A55" w14:paraId="5CECE312" w14:textId="77777777" w:rsidTr="008E6895">
        <w:tc>
          <w:tcPr>
            <w:tcW w:w="9062" w:type="dxa"/>
          </w:tcPr>
          <w:p w14:paraId="7B5A9401" w14:textId="6AB9244F" w:rsidR="001A5A55" w:rsidRDefault="00925029" w:rsidP="001A5A55">
            <w:pPr>
              <w:ind w:left="0"/>
            </w:pPr>
            <w:r>
              <w:rPr>
                <w:noProof/>
              </w:rPr>
              <w:lastRenderedPageBreak/>
              <w:drawing>
                <wp:inline distT="0" distB="0" distL="0" distR="0" wp14:anchorId="5BB2DB77" wp14:editId="50FF6176">
                  <wp:extent cx="4467225" cy="3112167"/>
                  <wp:effectExtent l="0" t="0" r="0" b="0"/>
                  <wp:docPr id="5" name="Obrázek 5" descr="Obsah obrázku exteriér, země, osoba, pták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Obrázek 5" descr="Obsah obrázku exteriér, země, osoba, pták&#10;&#10;Popis byl vytvořen automaticky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8321" cy="3119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A5A55">
              <w:br/>
            </w:r>
            <w:r w:rsidR="001A5A55">
              <w:rPr>
                <w:i/>
              </w:rPr>
              <w:t>H</w:t>
            </w:r>
            <w:r w:rsidR="001A5A55" w:rsidRPr="001A5A55">
              <w:rPr>
                <w:i/>
              </w:rPr>
              <w:t xml:space="preserve">ýl rudý s připevněným </w:t>
            </w:r>
            <w:proofErr w:type="spellStart"/>
            <w:r w:rsidR="001A5A55" w:rsidRPr="001A5A55">
              <w:rPr>
                <w:i/>
              </w:rPr>
              <w:t>geolokátorem</w:t>
            </w:r>
            <w:proofErr w:type="spellEnd"/>
            <w:r w:rsidR="001A5A55">
              <w:rPr>
                <w:i/>
              </w:rPr>
              <w:br/>
              <w:t>FOTO: Tomáš Albrecht</w:t>
            </w:r>
          </w:p>
        </w:tc>
      </w:tr>
    </w:tbl>
    <w:p w14:paraId="4A28D44A" w14:textId="65803A33" w:rsidR="001A5A55" w:rsidRDefault="001A5A55" w:rsidP="001A5A55"/>
    <w:tbl>
      <w:tblPr>
        <w:tblStyle w:val="Mkatabulky"/>
        <w:tblW w:w="0" w:type="auto"/>
        <w:tblInd w:w="709" w:type="dxa"/>
        <w:tblLook w:val="04A0" w:firstRow="1" w:lastRow="0" w:firstColumn="1" w:lastColumn="0" w:noHBand="0" w:noVBand="1"/>
      </w:tblPr>
      <w:tblGrid>
        <w:gridCol w:w="8363"/>
      </w:tblGrid>
      <w:tr w:rsidR="001A5A55" w14:paraId="5358E2F2" w14:textId="77777777" w:rsidTr="001A5A55"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041922CE" w14:textId="615F1AAB" w:rsidR="001A5A55" w:rsidRPr="001A5A55" w:rsidRDefault="001A5A55" w:rsidP="001A5A55">
            <w:pPr>
              <w:ind w:left="0"/>
              <w:rPr>
                <w:i/>
              </w:rPr>
            </w:pPr>
            <w:r>
              <w:rPr>
                <w:noProof/>
              </w:rPr>
              <w:drawing>
                <wp:inline distT="0" distB="0" distL="0" distR="0" wp14:anchorId="3521D70E" wp14:editId="68147158">
                  <wp:extent cx="4495800" cy="3371850"/>
                  <wp:effectExtent l="0" t="0" r="0" b="0"/>
                  <wp:docPr id="6" name="Obrázek 6" descr="Obsah obrázku tráva, exteriér, strom, obloha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Obrázek 6" descr="Obsah obrázku tráva, exteriér, strom, obloha&#10;&#10;Popis byl vytvořen automaticky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1952" cy="3428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rPr>
                <w:i/>
              </w:rPr>
              <w:t>H</w:t>
            </w:r>
            <w:r w:rsidRPr="001A5A55">
              <w:rPr>
                <w:i/>
              </w:rPr>
              <w:t xml:space="preserve">nízdiště </w:t>
            </w:r>
            <w:r w:rsidR="00E0755A">
              <w:rPr>
                <w:i/>
              </w:rPr>
              <w:t xml:space="preserve">na lokalitě </w:t>
            </w:r>
            <w:proofErr w:type="spellStart"/>
            <w:r w:rsidR="00E0755A">
              <w:rPr>
                <w:i/>
              </w:rPr>
              <w:t>Razlog</w:t>
            </w:r>
            <w:r w:rsidR="00523074">
              <w:rPr>
                <w:i/>
              </w:rPr>
              <w:t>-Bansko</w:t>
            </w:r>
            <w:proofErr w:type="spellEnd"/>
            <w:r w:rsidR="00E0755A">
              <w:rPr>
                <w:i/>
              </w:rPr>
              <w:t xml:space="preserve"> v pohoří </w:t>
            </w:r>
            <w:proofErr w:type="spellStart"/>
            <w:r w:rsidRPr="001A5A55">
              <w:rPr>
                <w:i/>
              </w:rPr>
              <w:t>Pirin</w:t>
            </w:r>
            <w:proofErr w:type="spellEnd"/>
            <w:r w:rsidR="00E0755A">
              <w:rPr>
                <w:i/>
              </w:rPr>
              <w:t>,</w:t>
            </w:r>
            <w:r w:rsidRPr="001A5A55">
              <w:rPr>
                <w:i/>
              </w:rPr>
              <w:t xml:space="preserve"> Bulharsk</w:t>
            </w:r>
            <w:r w:rsidR="00E0755A">
              <w:rPr>
                <w:i/>
              </w:rPr>
              <w:t>o</w:t>
            </w:r>
            <w:r>
              <w:rPr>
                <w:i/>
              </w:rPr>
              <w:br/>
              <w:t>FOTO: Tomáš Albrecht</w:t>
            </w:r>
          </w:p>
        </w:tc>
      </w:tr>
    </w:tbl>
    <w:p w14:paraId="0345A92C" w14:textId="77777777" w:rsidR="001A5A55" w:rsidRDefault="001A5A55" w:rsidP="001A5A55">
      <w:pPr>
        <w:ind w:left="0"/>
      </w:pPr>
    </w:p>
    <w:sectPr w:rsidR="001A5A55" w:rsidSect="0071586E">
      <w:footerReference w:type="default" r:id="rId18"/>
      <w:type w:val="continuous"/>
      <w:pgSz w:w="11906" w:h="16838"/>
      <w:pgMar w:top="1135" w:right="1417" w:bottom="2552" w:left="1417" w:header="851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4731E" w14:textId="77777777" w:rsidR="00B5014B" w:rsidRDefault="00B5014B">
      <w:pPr>
        <w:spacing w:before="0" w:after="0"/>
      </w:pPr>
      <w:r>
        <w:separator/>
      </w:r>
    </w:p>
  </w:endnote>
  <w:endnote w:type="continuationSeparator" w:id="0">
    <w:p w14:paraId="74CD6966" w14:textId="77777777" w:rsidR="00B5014B" w:rsidRDefault="00B5014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Motiva Sans">
    <w:altName w:val="Calibri"/>
    <w:charset w:val="EE"/>
    <w:family w:val="auto"/>
    <w:pitch w:val="variable"/>
    <w:sig w:usb0="20000007" w:usb1="02000000" w:usb2="00000000" w:usb3="00000000" w:csb0="000001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195AA" w14:textId="7965B980" w:rsidR="00A7467B" w:rsidRPr="00301D45" w:rsidRDefault="008B0C81" w:rsidP="00301D45">
    <w:pPr>
      <w:pStyle w:val="Kontakt"/>
      <w:rPr>
        <w:b/>
      </w:rPr>
    </w:pPr>
    <w:r w:rsidRPr="006B02B7">
      <w:tab/>
      <w:t xml:space="preserve">Kontakt pro média: </w:t>
    </w:r>
    <w:r w:rsidRPr="006B02B7">
      <w:tab/>
    </w:r>
    <w:r w:rsidR="009F4D00">
      <w:rPr>
        <w:b/>
      </w:rPr>
      <w:t>Eliška Zvolánková</w:t>
    </w:r>
    <w:r w:rsidRPr="006B02B7">
      <w:t xml:space="preserve"> </w:t>
    </w:r>
    <w:r w:rsidRPr="006B02B7">
      <w:tab/>
    </w:r>
    <w:r w:rsidR="007E3575">
      <w:rPr>
        <w:b/>
      </w:rPr>
      <w:t xml:space="preserve">Alena </w:t>
    </w:r>
    <w:proofErr w:type="spellStart"/>
    <w:r w:rsidR="007E3575">
      <w:rPr>
        <w:b/>
      </w:rPr>
      <w:t>Fornůsková</w:t>
    </w:r>
    <w:proofErr w:type="spellEnd"/>
  </w:p>
  <w:p w14:paraId="60076828" w14:textId="44A25994" w:rsidR="00A7467B" w:rsidRPr="006B02B7" w:rsidRDefault="008B0C81" w:rsidP="00301D45">
    <w:pPr>
      <w:pStyle w:val="Kontakt"/>
    </w:pPr>
    <w:r w:rsidRPr="006B02B7">
      <w:tab/>
    </w:r>
    <w:r w:rsidRPr="006B02B7">
      <w:tab/>
      <w:t xml:space="preserve">Divize vnějších vztahů SSČ AV ČR </w:t>
    </w:r>
    <w:r w:rsidRPr="006B02B7">
      <w:tab/>
      <w:t xml:space="preserve">Ústav </w:t>
    </w:r>
    <w:r w:rsidR="007E3575">
      <w:t>biologie obratlovců</w:t>
    </w:r>
    <w:r w:rsidR="00923868">
      <w:t xml:space="preserve"> AV ČR</w:t>
    </w:r>
  </w:p>
  <w:p w14:paraId="1733B8BA" w14:textId="5999E4E2" w:rsidR="00A7467B" w:rsidRPr="00923868" w:rsidRDefault="008B0C81" w:rsidP="00301D45">
    <w:pPr>
      <w:pStyle w:val="Kontakt"/>
    </w:pPr>
    <w:r w:rsidRPr="006B02B7">
      <w:tab/>
    </w:r>
    <w:r w:rsidRPr="006B02B7">
      <w:tab/>
    </w:r>
    <w:r>
      <w:t>press</w:t>
    </w:r>
    <w:r w:rsidRPr="006B02B7">
      <w:t>@</w:t>
    </w:r>
    <w:r w:rsidR="006A0C95">
      <w:t>avcr.cz</w:t>
    </w:r>
    <w:r w:rsidRPr="006B02B7">
      <w:tab/>
    </w:r>
    <w:r w:rsidR="007E3575">
      <w:t>fornuskova@</w:t>
    </w:r>
    <w:r w:rsidR="007E3575" w:rsidRPr="007E3575">
      <w:t>ivb.cz</w:t>
    </w:r>
    <w:hyperlink r:id="rId1" w:history="1"/>
  </w:p>
  <w:p w14:paraId="36426427" w14:textId="4E0DAF2B" w:rsidR="00D84411" w:rsidRPr="00301D45" w:rsidRDefault="008B0C81" w:rsidP="00301D45">
    <w:pPr>
      <w:pStyle w:val="Kontakt"/>
    </w:pPr>
    <w:r w:rsidRPr="00923868">
      <w:tab/>
    </w:r>
    <w:r w:rsidRPr="00923868">
      <w:tab/>
      <w:t>+420</w:t>
    </w:r>
    <w:r w:rsidR="009F4D00">
      <w:rPr>
        <w:rFonts w:ascii="Cambria" w:hAnsi="Cambria" w:cs="Cambria"/>
      </w:rPr>
      <w:t> </w:t>
    </w:r>
    <w:r w:rsidR="009F4D00">
      <w:t>739 535 007</w:t>
    </w:r>
    <w:r w:rsidRPr="00923868">
      <w:tab/>
    </w:r>
    <w:r w:rsidR="00923868" w:rsidRPr="00923868">
      <w:t>+420</w:t>
    </w:r>
    <w:r w:rsidR="007E3575">
      <w:t> </w:t>
    </w:r>
    <w:r w:rsidR="00923868" w:rsidRPr="00923868">
      <w:t>60</w:t>
    </w:r>
    <w:r w:rsidR="007E3575">
      <w:t>5 464 704</w:t>
    </w:r>
    <w:r w:rsidRPr="00301D45">
      <w:tab/>
    </w:r>
    <w:r w:rsidRPr="00301D45">
      <w:fldChar w:fldCharType="begin"/>
    </w:r>
    <w:r w:rsidRPr="00301D45">
      <w:instrText>PAGE   \* MERGEFORMAT</w:instrText>
    </w:r>
    <w:r w:rsidRPr="00301D45">
      <w:fldChar w:fldCharType="separate"/>
    </w:r>
    <w:r w:rsidRPr="00301D45">
      <w:t>1</w:t>
    </w:r>
    <w:r w:rsidRPr="00301D4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8675A" w14:textId="77777777" w:rsidR="00A7467B" w:rsidRPr="00D00DC4" w:rsidRDefault="008B0C81" w:rsidP="00D00DC4">
    <w:pPr>
      <w:pStyle w:val="Kontakt"/>
      <w:jc w:val="right"/>
    </w:pPr>
    <w:r w:rsidRPr="00D00DC4">
      <w:fldChar w:fldCharType="begin"/>
    </w:r>
    <w:r w:rsidRPr="00D00DC4">
      <w:instrText>PAGE   \* MERGEFORMAT</w:instrText>
    </w:r>
    <w:r w:rsidRPr="00D00DC4">
      <w:fldChar w:fldCharType="separate"/>
    </w:r>
    <w:r w:rsidRPr="00D00DC4">
      <w:t>1</w:t>
    </w:r>
    <w:r w:rsidRPr="00D00DC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26CF3" w14:textId="77777777" w:rsidR="00B5014B" w:rsidRDefault="00B5014B">
      <w:pPr>
        <w:spacing w:before="0" w:after="0"/>
      </w:pPr>
      <w:r>
        <w:separator/>
      </w:r>
    </w:p>
  </w:footnote>
  <w:footnote w:type="continuationSeparator" w:id="0">
    <w:p w14:paraId="564ECA80" w14:textId="77777777" w:rsidR="00B5014B" w:rsidRDefault="00B5014B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tDQ1NbW0MDQytTBX0lEKTi0uzszPAykwrAUAa5cFnywAAAA="/>
  </w:docVars>
  <w:rsids>
    <w:rsidRoot w:val="008B0C81"/>
    <w:rsid w:val="00004784"/>
    <w:rsid w:val="000C68D4"/>
    <w:rsid w:val="00140488"/>
    <w:rsid w:val="00157B18"/>
    <w:rsid w:val="001A5A55"/>
    <w:rsid w:val="001F6231"/>
    <w:rsid w:val="00223CEF"/>
    <w:rsid w:val="00240D72"/>
    <w:rsid w:val="002A4FA9"/>
    <w:rsid w:val="00320B80"/>
    <w:rsid w:val="003671CD"/>
    <w:rsid w:val="003A2040"/>
    <w:rsid w:val="003A48B1"/>
    <w:rsid w:val="003D204E"/>
    <w:rsid w:val="003F4BA2"/>
    <w:rsid w:val="00463FB4"/>
    <w:rsid w:val="00470091"/>
    <w:rsid w:val="004C28B1"/>
    <w:rsid w:val="004E4A9E"/>
    <w:rsid w:val="004E6044"/>
    <w:rsid w:val="0051291C"/>
    <w:rsid w:val="00523074"/>
    <w:rsid w:val="00532E91"/>
    <w:rsid w:val="0053529A"/>
    <w:rsid w:val="00660679"/>
    <w:rsid w:val="006A0C95"/>
    <w:rsid w:val="006C1DDA"/>
    <w:rsid w:val="007378BD"/>
    <w:rsid w:val="007636B6"/>
    <w:rsid w:val="007673E0"/>
    <w:rsid w:val="0078297E"/>
    <w:rsid w:val="007B5313"/>
    <w:rsid w:val="007D274B"/>
    <w:rsid w:val="007E3575"/>
    <w:rsid w:val="007E3DF1"/>
    <w:rsid w:val="00817C7E"/>
    <w:rsid w:val="00856A8E"/>
    <w:rsid w:val="00890AD5"/>
    <w:rsid w:val="008A1807"/>
    <w:rsid w:val="008A2AE8"/>
    <w:rsid w:val="008B0C81"/>
    <w:rsid w:val="008B5E04"/>
    <w:rsid w:val="008E650C"/>
    <w:rsid w:val="008E6895"/>
    <w:rsid w:val="00923868"/>
    <w:rsid w:val="00925029"/>
    <w:rsid w:val="0092797E"/>
    <w:rsid w:val="009524CC"/>
    <w:rsid w:val="00985CFC"/>
    <w:rsid w:val="009A21D1"/>
    <w:rsid w:val="009F4D00"/>
    <w:rsid w:val="00A36CD2"/>
    <w:rsid w:val="00AC4F38"/>
    <w:rsid w:val="00B5014B"/>
    <w:rsid w:val="00B725F0"/>
    <w:rsid w:val="00C80B22"/>
    <w:rsid w:val="00C96BC0"/>
    <w:rsid w:val="00CB0C85"/>
    <w:rsid w:val="00CC3F5C"/>
    <w:rsid w:val="00CD41E7"/>
    <w:rsid w:val="00CE505E"/>
    <w:rsid w:val="00D368EF"/>
    <w:rsid w:val="00D645C5"/>
    <w:rsid w:val="00DE3F29"/>
    <w:rsid w:val="00DF3360"/>
    <w:rsid w:val="00E0755A"/>
    <w:rsid w:val="00E60C95"/>
    <w:rsid w:val="00E91C79"/>
    <w:rsid w:val="00EA63AE"/>
    <w:rsid w:val="00EB4C21"/>
    <w:rsid w:val="00EB7383"/>
    <w:rsid w:val="00F81403"/>
    <w:rsid w:val="00FA4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E34C50"/>
  <w15:chartTrackingRefBased/>
  <w15:docId w15:val="{33D56BE6-2C36-4984-92FA-BC6B8E250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B0C81"/>
    <w:pPr>
      <w:spacing w:before="100" w:beforeAutospacing="1" w:after="10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Nadpis1">
    <w:name w:val="heading 1"/>
    <w:next w:val="Normln"/>
    <w:link w:val="Nadpis1Char"/>
    <w:uiPriority w:val="9"/>
    <w:qFormat/>
    <w:rsid w:val="008B0C81"/>
    <w:pPr>
      <w:spacing w:after="0"/>
      <w:ind w:left="709"/>
      <w:outlineLvl w:val="0"/>
    </w:pPr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paragraph" w:styleId="Nadpis2">
    <w:name w:val="heading 2"/>
    <w:next w:val="Normln"/>
    <w:link w:val="Nadpis2Char"/>
    <w:uiPriority w:val="9"/>
    <w:unhideWhenUsed/>
    <w:qFormat/>
    <w:rsid w:val="008B0C81"/>
    <w:pPr>
      <w:ind w:left="709"/>
      <w:outlineLvl w:val="1"/>
    </w:pPr>
    <w:rPr>
      <w:rFonts w:ascii="Motiva Sans" w:eastAsia="Times New Roman" w:hAnsi="Motiva Sans" w:cstheme="minorHAnsi"/>
      <w:b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B0C81"/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B0C81"/>
    <w:rPr>
      <w:rFonts w:ascii="Motiva Sans" w:eastAsia="Times New Roman" w:hAnsi="Motiva Sans" w:cstheme="minorHAnsi"/>
      <w:b/>
      <w:sz w:val="20"/>
      <w:szCs w:val="20"/>
      <w:lang w:eastAsia="cs-CZ"/>
    </w:rPr>
  </w:style>
  <w:style w:type="paragraph" w:styleId="Normlnweb">
    <w:name w:val="Normal (Web)"/>
    <w:basedOn w:val="Normln"/>
    <w:link w:val="NormlnwebChar"/>
    <w:uiPriority w:val="99"/>
    <w:unhideWhenUsed/>
    <w:rsid w:val="008B0C81"/>
    <w:rPr>
      <w:rFonts w:ascii="Times New Roman" w:hAnsi="Times New Roman" w:cs="Times New Roman"/>
      <w:sz w:val="24"/>
      <w:szCs w:val="24"/>
    </w:rPr>
  </w:style>
  <w:style w:type="character" w:styleId="Siln">
    <w:name w:val="Strong"/>
    <w:uiPriority w:val="22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table" w:styleId="Mkatabulky">
    <w:name w:val="Table Grid"/>
    <w:basedOn w:val="Normlntabulka"/>
    <w:uiPriority w:val="39"/>
    <w:rsid w:val="008B0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intenzivn">
    <w:name w:val="Intense Emphasis"/>
    <w:uiPriority w:val="21"/>
    <w:rsid w:val="008B0C81"/>
    <w:rPr>
      <w:rFonts w:ascii="Motiva Sans" w:hAnsi="Motiva Sans" w:cstheme="minorHAnsi"/>
      <w:i/>
      <w:color w:val="0974BD"/>
      <w:sz w:val="20"/>
      <w:szCs w:val="20"/>
    </w:rPr>
  </w:style>
  <w:style w:type="paragraph" w:customStyle="1" w:styleId="Kontakt">
    <w:name w:val="Kontakt"/>
    <w:link w:val="KontaktChar"/>
    <w:qFormat/>
    <w:rsid w:val="008B0C81"/>
    <w:pPr>
      <w:tabs>
        <w:tab w:val="left" w:pos="709"/>
        <w:tab w:val="left" w:pos="2552"/>
        <w:tab w:val="left" w:pos="5670"/>
        <w:tab w:val="right" w:pos="9072"/>
      </w:tabs>
      <w:spacing w:after="0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NormlnwebChar">
    <w:name w:val="Normální (web) Char"/>
    <w:basedOn w:val="Standardnpsmoodstavce"/>
    <w:link w:val="Normlnweb"/>
    <w:uiPriority w:val="99"/>
    <w:rsid w:val="008B0C81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KontaktChar">
    <w:name w:val="Kontakt Char"/>
    <w:basedOn w:val="NormlnwebChar"/>
    <w:link w:val="Kontakt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Perex">
    <w:name w:val="Perex"/>
    <w:basedOn w:val="Normlnweb"/>
    <w:link w:val="PerexChar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paragraph" w:customStyle="1" w:styleId="Zdraznntext">
    <w:name w:val="Zdůrazněný text"/>
    <w:link w:val="ZdraznntextChar"/>
    <w:qFormat/>
    <w:rsid w:val="008B0C81"/>
    <w:pPr>
      <w:spacing w:after="0" w:line="240" w:lineRule="auto"/>
    </w:pPr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character" w:customStyle="1" w:styleId="PerexChar">
    <w:name w:val="Perex Char"/>
    <w:basedOn w:val="NormlnwebChar"/>
    <w:link w:val="Perex"/>
    <w:rsid w:val="008B0C81"/>
    <w:rPr>
      <w:rFonts w:ascii="Motiva Sans" w:eastAsia="Times New Roman" w:hAnsi="Motiva Sans" w:cstheme="minorHAnsi"/>
      <w:b/>
      <w:color w:val="0974BD"/>
      <w:sz w:val="20"/>
      <w:szCs w:val="20"/>
      <w:lang w:eastAsia="cs-CZ"/>
    </w:rPr>
  </w:style>
  <w:style w:type="character" w:customStyle="1" w:styleId="ZdraznntextChar">
    <w:name w:val="Zdůrazněný text Char"/>
    <w:basedOn w:val="NormlnwebChar"/>
    <w:link w:val="Zdraznntext"/>
    <w:rsid w:val="008B0C81"/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paragraph" w:customStyle="1" w:styleId="Vceinformac">
    <w:name w:val="Více informací"/>
    <w:link w:val="VceinformacChar"/>
    <w:qFormat/>
    <w:rsid w:val="008B0C81"/>
    <w:pPr>
      <w:ind w:left="2552" w:hanging="1843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Obrzekpopisek">
    <w:name w:val="Obrázek popisek"/>
    <w:link w:val="ObrzekpopisekChar"/>
    <w:qFormat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character" w:customStyle="1" w:styleId="VceinformacChar">
    <w:name w:val="Více informací Char"/>
    <w:basedOn w:val="KontaktChar"/>
    <w:link w:val="Vceinformac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ObrzekpopisekChar">
    <w:name w:val="Obrázek popisek Char"/>
    <w:basedOn w:val="Standardnpsmoodstavce"/>
    <w:link w:val="Obrzekpopisek"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2386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23868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D645C5"/>
    <w:pPr>
      <w:spacing w:beforeAutospacing="1" w:after="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F623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6231"/>
    <w:rPr>
      <w:rFonts w:ascii="Segoe UI" w:eastAsia="Times New Roman" w:hAnsi="Segoe UI" w:cs="Segoe UI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320B8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20B80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20B80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20B8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20B80"/>
    <w:rPr>
      <w:rFonts w:ascii="Motiva Sans" w:eastAsia="Times New Roman" w:hAnsi="Motiva Sans" w:cstheme="minorHAnsi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app3.ssc.avcr.cz/uloziste/download.php?id=18&amp;token=IJD1FEJDBhdKbhmDiyk4jfvl4Za5I0Zt" TargetMode="External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doi.org/10.1111/jbi.14085" TargetMode="External"/><Relationship Id="rId17" Type="http://schemas.openxmlformats.org/officeDocument/2006/relationships/image" Target="media/image8.jpg"/><Relationship Id="rId2" Type="http://schemas.openxmlformats.org/officeDocument/2006/relationships/settings" Target="settings.xml"/><Relationship Id="rId16" Type="http://schemas.openxmlformats.org/officeDocument/2006/relationships/image" Target="media/image7.jp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yperlink" Target="https://onlinelibrary.wiley.com/doi/10.1111/jbi.14085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6.jp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image" Target="media/image5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voslajerova@iapg.cas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10</Words>
  <Characters>3601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Zvolánková</dc:creator>
  <cp:keywords/>
  <dc:description/>
  <cp:lastModifiedBy>Eliška Zvolánková</cp:lastModifiedBy>
  <cp:revision>3</cp:revision>
  <dcterms:created xsi:type="dcterms:W3CDTF">2021-03-11T10:37:00Z</dcterms:created>
  <dcterms:modified xsi:type="dcterms:W3CDTF">2021-03-15T08:39:00Z</dcterms:modified>
</cp:coreProperties>
</file>